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AA0532" w14:textId="77777777" w:rsidR="00542E3D" w:rsidRPr="00305F11" w:rsidRDefault="00542E3D" w:rsidP="00542E3D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F1954AF" w14:textId="77777777" w:rsidR="007A319B" w:rsidRDefault="007A319B" w:rsidP="001F1E6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</w:rPr>
      </w:pPr>
    </w:p>
    <w:p w14:paraId="2F43EC77" w14:textId="77777777" w:rsidR="007A319B" w:rsidRDefault="007A319B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 w:themeColor="text1"/>
        </w:rPr>
      </w:pPr>
    </w:p>
    <w:p w14:paraId="573594ED" w14:textId="77777777" w:rsidR="007A319B" w:rsidRDefault="007A319B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 w:themeColor="text1"/>
        </w:rPr>
      </w:pPr>
    </w:p>
    <w:p w14:paraId="20F3772D" w14:textId="77777777" w:rsidR="007A319B" w:rsidRDefault="007A319B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 w:themeColor="text1"/>
        </w:rPr>
      </w:pPr>
    </w:p>
    <w:p w14:paraId="3C397E7D" w14:textId="77777777" w:rsidR="007A319B" w:rsidRDefault="007A319B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 w:themeColor="text1"/>
        </w:rPr>
      </w:pPr>
    </w:p>
    <w:p w14:paraId="00963778" w14:textId="372FB4D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color w:val="000000" w:themeColor="text1"/>
        </w:rPr>
      </w:pPr>
      <w:r w:rsidRPr="00305F11">
        <w:rPr>
          <w:rStyle w:val="normaltextrun"/>
          <w:b/>
          <w:bCs/>
          <w:color w:val="000000" w:themeColor="text1"/>
        </w:rPr>
        <w:t>Argument Essay Prewriting and Plan</w:t>
      </w:r>
      <w:r w:rsidRPr="00305F11">
        <w:rPr>
          <w:rStyle w:val="eop"/>
          <w:b/>
          <w:bCs/>
          <w:color w:val="000000" w:themeColor="text1"/>
        </w:rPr>
        <w:t> </w:t>
      </w:r>
    </w:p>
    <w:p w14:paraId="1DDAA414" w14:textId="350A6AA1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color w:val="000000" w:themeColor="text1"/>
        </w:rPr>
      </w:pPr>
      <w:r w:rsidRPr="00305F11">
        <w:rPr>
          <w:rStyle w:val="eop"/>
          <w:color w:val="000000" w:themeColor="text1"/>
        </w:rPr>
        <w:t> </w:t>
      </w:r>
    </w:p>
    <w:p w14:paraId="6BA9646C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</w:p>
    <w:p w14:paraId="2AE25DF3" w14:textId="77777777" w:rsidR="007A319B" w:rsidRDefault="007A319B" w:rsidP="006F6ED6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</w:rPr>
      </w:pPr>
    </w:p>
    <w:p w14:paraId="67D5508E" w14:textId="4E03FB5B" w:rsidR="00542E3D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color w:val="000000" w:themeColor="text1"/>
        </w:rPr>
      </w:pPr>
      <w:r w:rsidRPr="00305F11">
        <w:rPr>
          <w:rStyle w:val="normaltextrun"/>
          <w:color w:val="000000" w:themeColor="text1"/>
        </w:rPr>
        <w:t>Sally Student</w:t>
      </w:r>
      <w:r w:rsidRPr="00305F11">
        <w:rPr>
          <w:rStyle w:val="eop"/>
          <w:color w:val="000000" w:themeColor="text1"/>
        </w:rPr>
        <w:t> </w:t>
      </w:r>
    </w:p>
    <w:p w14:paraId="09CE9E7D" w14:textId="77777777" w:rsidR="006F6ED6" w:rsidRDefault="006F6ED6" w:rsidP="00542E3D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color w:val="000000" w:themeColor="text1"/>
        </w:rPr>
      </w:pPr>
    </w:p>
    <w:p w14:paraId="17D5D234" w14:textId="77777777" w:rsidR="006F6ED6" w:rsidRDefault="006F6ED6" w:rsidP="006F6ED6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00000" w:themeColor="text1"/>
        </w:rPr>
      </w:pPr>
      <w:r>
        <w:rPr>
          <w:rStyle w:val="normaltextrun"/>
          <w:color w:val="000000" w:themeColor="text1"/>
        </w:rPr>
        <w:t>Chamberlain University</w:t>
      </w:r>
    </w:p>
    <w:p w14:paraId="7D805340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  <w:r w:rsidRPr="00305F11">
        <w:rPr>
          <w:rStyle w:val="eop"/>
          <w:color w:val="000000" w:themeColor="text1"/>
        </w:rPr>
        <w:t> </w:t>
      </w:r>
    </w:p>
    <w:p w14:paraId="3F06C9EB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  <w:r w:rsidRPr="00305F11">
        <w:rPr>
          <w:rStyle w:val="normaltextrun"/>
          <w:color w:val="000000" w:themeColor="text1"/>
        </w:rPr>
        <w:t>English 147</w:t>
      </w:r>
      <w:r w:rsidRPr="00305F11">
        <w:rPr>
          <w:rStyle w:val="eop"/>
          <w:color w:val="000000" w:themeColor="text1"/>
        </w:rPr>
        <w:t> </w:t>
      </w:r>
    </w:p>
    <w:p w14:paraId="027D0608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  <w:r w:rsidRPr="00305F11">
        <w:rPr>
          <w:rStyle w:val="eop"/>
          <w:color w:val="000000" w:themeColor="text1"/>
        </w:rPr>
        <w:t> </w:t>
      </w:r>
    </w:p>
    <w:p w14:paraId="115D033A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  <w:r w:rsidRPr="00305F11">
        <w:rPr>
          <w:rStyle w:val="normaltextrun"/>
          <w:color w:val="000000" w:themeColor="text1"/>
        </w:rPr>
        <w:t xml:space="preserve">Professor </w:t>
      </w:r>
      <w:proofErr w:type="spellStart"/>
      <w:r w:rsidRPr="00305F11">
        <w:rPr>
          <w:rStyle w:val="spellingerror"/>
          <w:rFonts w:eastAsia="Calibri"/>
          <w:color w:val="000000" w:themeColor="text1"/>
        </w:rPr>
        <w:t>McAmazing</w:t>
      </w:r>
      <w:proofErr w:type="spellEnd"/>
      <w:r w:rsidRPr="00305F11">
        <w:rPr>
          <w:rStyle w:val="eop"/>
          <w:color w:val="000000" w:themeColor="text1"/>
        </w:rPr>
        <w:t> </w:t>
      </w:r>
    </w:p>
    <w:p w14:paraId="385182E4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  <w:r w:rsidRPr="00305F11">
        <w:rPr>
          <w:rStyle w:val="eop"/>
          <w:color w:val="000000" w:themeColor="text1"/>
        </w:rPr>
        <w:t> </w:t>
      </w:r>
    </w:p>
    <w:p w14:paraId="2A1745DD" w14:textId="77777777" w:rsidR="00542E3D" w:rsidRPr="00305F11" w:rsidRDefault="00542E3D" w:rsidP="00542E3D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</w:rPr>
      </w:pPr>
      <w:r w:rsidRPr="00305F11">
        <w:rPr>
          <w:rStyle w:val="normaltextrun"/>
          <w:color w:val="000000" w:themeColor="text1"/>
        </w:rPr>
        <w:t>December 25, 2020</w:t>
      </w:r>
      <w:r w:rsidRPr="00305F11">
        <w:rPr>
          <w:rStyle w:val="eop"/>
          <w:color w:val="000000" w:themeColor="text1"/>
        </w:rPr>
        <w:t> </w:t>
      </w:r>
    </w:p>
    <w:p w14:paraId="59DFEB60" w14:textId="77777777" w:rsidR="00542E3D" w:rsidRPr="00305F11" w:rsidRDefault="00542E3D" w:rsidP="00542E3D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hAnsi="Times New Roman"/>
          <w:color w:val="000000" w:themeColor="text1"/>
          <w:sz w:val="24"/>
          <w:szCs w:val="24"/>
        </w:rPr>
        <w:br w:type="page"/>
      </w:r>
    </w:p>
    <w:p w14:paraId="7E55B5A3" w14:textId="77777777" w:rsidR="00542E3D" w:rsidRPr="00305F11" w:rsidRDefault="00542E3D" w:rsidP="00542E3D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16E04A0A">
        <w:rPr>
          <w:rFonts w:ascii="Times New Roman" w:hAnsi="Times New Roman"/>
          <w:color w:val="000000" w:themeColor="text1"/>
          <w:sz w:val="24"/>
          <w:szCs w:val="24"/>
        </w:rPr>
        <w:lastRenderedPageBreak/>
        <w:t>Argument Essay Prewriting and Plan</w:t>
      </w:r>
    </w:p>
    <w:p w14:paraId="4854F5CD" w14:textId="11D46750" w:rsidR="16E04A0A" w:rsidRDefault="16E04A0A" w:rsidP="16E04A0A">
      <w:pPr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</w:p>
    <w:p w14:paraId="39262068" w14:textId="77777777" w:rsidR="00542E3D" w:rsidRPr="00305F11" w:rsidRDefault="00542E3D" w:rsidP="00542E3D">
      <w:pPr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  <w:r w:rsidRPr="00305F11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Pre-writing, Argumentative Essay Introduction and Thesis, an Argumentative Plan, and First Sources </w:t>
      </w:r>
    </w:p>
    <w:p w14:paraId="06B608BB" w14:textId="532C0104" w:rsidR="00542E3D" w:rsidRPr="00305F11" w:rsidRDefault="00542E3D" w:rsidP="00542E3D">
      <w:pPr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1. </w:t>
      </w:r>
      <w:r w:rsidRPr="00305F11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Your Thesis Statement</w:t>
      </w:r>
      <w:r w:rsidRPr="00305F11">
        <w:rPr>
          <w:rFonts w:ascii="Times New Roman" w:eastAsia="Times New Roman" w:hAnsi="Times New Roman"/>
          <w:color w:val="000000" w:themeColor="text1"/>
          <w:sz w:val="24"/>
          <w:szCs w:val="24"/>
        </w:rPr>
        <w:t>: Please provide</w:t>
      </w:r>
      <w:r w:rsidR="005E01F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your thesis statement </w:t>
      </w:r>
      <w:r w:rsidRPr="00305F11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with a clear stance and situated within </w:t>
      </w:r>
      <w:r w:rsidR="005E01FC">
        <w:rPr>
          <w:rFonts w:ascii="Times New Roman" w:eastAsia="Times New Roman" w:hAnsi="Times New Roman"/>
          <w:color w:val="000000" w:themeColor="text1"/>
          <w:sz w:val="24"/>
          <w:szCs w:val="24"/>
        </w:rPr>
        <w:t>the debate you chose in Week 1</w:t>
      </w:r>
      <w:r w:rsidRPr="00305F11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. </w:t>
      </w:r>
    </w:p>
    <w:p w14:paraId="1079A456" w14:textId="0584EB5E" w:rsidR="00542E3D" w:rsidRDefault="00542E3D" w:rsidP="00542E3D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7462E05" w14:textId="77777777" w:rsidR="005E01FC" w:rsidRPr="00305F11" w:rsidRDefault="005E01FC" w:rsidP="00542E3D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5A225C6" w14:textId="77777777" w:rsidR="00542E3D" w:rsidRPr="00305F11" w:rsidRDefault="00542E3D" w:rsidP="00542E3D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2. </w:t>
      </w:r>
      <w:r w:rsidRPr="00305F11">
        <w:rPr>
          <w:rFonts w:ascii="Times New Roman" w:hAnsi="Times New Roman"/>
          <w:b/>
          <w:bCs/>
          <w:color w:val="000000" w:themeColor="text1"/>
          <w:sz w:val="24"/>
          <w:szCs w:val="24"/>
        </w:rPr>
        <w:t>Your Prewriting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>: With your thesis in mind, perform prewriting.</w:t>
      </w:r>
    </w:p>
    <w:p w14:paraId="588FEF0D" w14:textId="0F5AEBFB" w:rsidR="00542E3D" w:rsidRPr="00305F11" w:rsidRDefault="00542E3D" w:rsidP="00542E3D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a. Brainstorm for a list of </w:t>
      </w:r>
      <w:r w:rsidR="005E01FC">
        <w:rPr>
          <w:rFonts w:ascii="Times New Roman" w:hAnsi="Times New Roman"/>
          <w:color w:val="000000" w:themeColor="text1"/>
          <w:sz w:val="24"/>
          <w:szCs w:val="24"/>
        </w:rPr>
        <w:t>three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 reasons your stance is important and valid and write those </w:t>
      </w:r>
      <w:r w:rsidR="00AB6769">
        <w:rPr>
          <w:rFonts w:ascii="Times New Roman" w:hAnsi="Times New Roman"/>
          <w:color w:val="000000" w:themeColor="text1"/>
          <w:sz w:val="24"/>
          <w:szCs w:val="24"/>
        </w:rPr>
        <w:t>three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 reasons below.</w:t>
      </w:r>
    </w:p>
    <w:p w14:paraId="24D2A290" w14:textId="77777777" w:rsidR="00542E3D" w:rsidRPr="00305F11" w:rsidRDefault="00542E3D" w:rsidP="00542E3D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FB323D0" w14:textId="77777777" w:rsidR="00542E3D" w:rsidRPr="00305F11" w:rsidRDefault="00542E3D" w:rsidP="00542E3D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</w:p>
    <w:p w14:paraId="5671B090" w14:textId="77777777" w:rsidR="00542E3D" w:rsidRPr="00305F11" w:rsidRDefault="00542E3D" w:rsidP="00542E3D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</w:p>
    <w:p w14:paraId="628F6186" w14:textId="77777777" w:rsidR="00542E3D" w:rsidRPr="00305F11" w:rsidRDefault="00542E3D" w:rsidP="00542E3D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</w:p>
    <w:p w14:paraId="319D2A05" w14:textId="77777777" w:rsidR="00542E3D" w:rsidRPr="00305F11" w:rsidRDefault="00542E3D" w:rsidP="00542E3D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</w:p>
    <w:p w14:paraId="7561E192" w14:textId="0E5469D5" w:rsidR="00542E3D" w:rsidRPr="00305F11" w:rsidRDefault="00542E3D" w:rsidP="00542E3D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b. Brainstorm for a list of </w:t>
      </w:r>
      <w:r w:rsidR="005E01FC">
        <w:rPr>
          <w:rFonts w:ascii="Times New Roman" w:hAnsi="Times New Roman"/>
          <w:color w:val="000000" w:themeColor="text1"/>
          <w:sz w:val="24"/>
          <w:szCs w:val="24"/>
        </w:rPr>
        <w:t>three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 reasonable opposing arguments others may make against your thesis/stance and write those </w:t>
      </w:r>
      <w:r w:rsidR="00AB6769">
        <w:rPr>
          <w:rFonts w:ascii="Times New Roman" w:hAnsi="Times New Roman"/>
          <w:color w:val="000000" w:themeColor="text1"/>
          <w:sz w:val="24"/>
          <w:szCs w:val="24"/>
        </w:rPr>
        <w:t>three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 opposing arguments below.</w:t>
      </w:r>
    </w:p>
    <w:p w14:paraId="4717A37C" w14:textId="77777777" w:rsidR="00542E3D" w:rsidRPr="00305F11" w:rsidRDefault="00542E3D" w:rsidP="00542E3D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</w:p>
    <w:p w14:paraId="70E7B937" w14:textId="77777777" w:rsidR="00542E3D" w:rsidRPr="00305F11" w:rsidRDefault="00542E3D" w:rsidP="00542E3D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4B965C6" w14:textId="77777777" w:rsidR="00542E3D" w:rsidRPr="00305F11" w:rsidRDefault="00542E3D" w:rsidP="00542E3D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57821AE5" w14:textId="77777777" w:rsidR="00542E3D" w:rsidRPr="00305F11" w:rsidRDefault="00542E3D" w:rsidP="00542E3D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354EA559" w14:textId="7B22EA56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3. </w:t>
      </w:r>
      <w:r w:rsidRPr="00305F11">
        <w:rPr>
          <w:rFonts w:ascii="Times New Roman" w:hAnsi="Times New Roman"/>
          <w:b/>
          <w:bCs/>
          <w:color w:val="000000" w:themeColor="text1"/>
          <w:sz w:val="24"/>
          <w:szCs w:val="24"/>
        </w:rPr>
        <w:t>Your Introduction Paragraph Draft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: After carefully studying the techniques for writing good argument essay introduction paragraphs in </w:t>
      </w:r>
      <w:r w:rsidR="005E01FC">
        <w:rPr>
          <w:rFonts w:ascii="Times New Roman" w:hAnsi="Times New Roman"/>
          <w:color w:val="000000" w:themeColor="text1"/>
          <w:sz w:val="24"/>
          <w:szCs w:val="24"/>
        </w:rPr>
        <w:t>the Week 2 lesson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, please write the first draft of your full introduction paragraph for your argument research essay. Keep in mind: Overview of </w:t>
      </w:r>
      <w:r w:rsidRPr="00305F11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issue and existing debate, clearly stated thesis that asserts your </w:t>
      </w:r>
      <w:proofErr w:type="gramStart"/>
      <w:r w:rsidRPr="00305F11">
        <w:rPr>
          <w:rFonts w:ascii="Times New Roman" w:hAnsi="Times New Roman"/>
          <w:color w:val="000000" w:themeColor="text1"/>
          <w:sz w:val="24"/>
          <w:szCs w:val="24"/>
        </w:rPr>
        <w:t>particular stance</w:t>
      </w:r>
      <w:proofErr w:type="gramEnd"/>
      <w:r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 and angle within the debate.</w:t>
      </w:r>
      <w:r w:rsidR="003A6D33" w:rsidRPr="00305F1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1E4871C" w14:textId="4E689238" w:rsidR="003A6D33" w:rsidRPr="00305F11" w:rsidRDefault="003A6D33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305F11">
        <w:rPr>
          <w:rFonts w:ascii="Times New Roman" w:hAnsi="Times New Roman"/>
          <w:color w:val="000000" w:themeColor="text1"/>
          <w:sz w:val="24"/>
          <w:szCs w:val="24"/>
        </w:rPr>
        <w:t>Please remember the sample introduction paragraph section from the Week 2 Lesson and model your introduction paragraph carefully on that example, also reading the explanation for each part of the introduction paragraph in the lesson.</w:t>
      </w:r>
    </w:p>
    <w:p w14:paraId="252A1F3A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5BFCAA04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7135344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B6E1C31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1A3C3807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133E2F2D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53A48187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E49A76C" w14:textId="77777777" w:rsidR="00542E3D" w:rsidRPr="00305F11" w:rsidRDefault="00542E3D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3AA8A34A" w14:textId="71C4914C" w:rsidR="00542E3D" w:rsidRPr="00305F11" w:rsidRDefault="005E01FC" w:rsidP="00542E3D">
      <w:pPr>
        <w:spacing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669A6B14">
        <w:rPr>
          <w:rFonts w:ascii="Times New Roman" w:hAnsi="Times New Roman"/>
          <w:color w:val="000000" w:themeColor="text1"/>
          <w:sz w:val="24"/>
          <w:szCs w:val="24"/>
        </w:rPr>
        <w:t>4</w:t>
      </w:r>
      <w:r w:rsidR="00542E3D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542E3D" w:rsidRPr="669A6B14">
        <w:rPr>
          <w:rFonts w:ascii="Times New Roman" w:hAnsi="Times New Roman"/>
          <w:b/>
          <w:bCs/>
          <w:color w:val="000000" w:themeColor="text1"/>
          <w:sz w:val="24"/>
          <w:szCs w:val="24"/>
        </w:rPr>
        <w:t>Your Tentative Sources</w:t>
      </w:r>
      <w:r w:rsidR="00542E3D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: Please create a list of at least </w:t>
      </w:r>
      <w:r w:rsidRPr="669A6B14">
        <w:rPr>
          <w:rFonts w:ascii="Times New Roman" w:hAnsi="Times New Roman"/>
          <w:color w:val="000000" w:themeColor="text1"/>
          <w:sz w:val="24"/>
          <w:szCs w:val="24"/>
        </w:rPr>
        <w:t>four</w:t>
      </w:r>
      <w:r w:rsidR="00542E3D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 scholarly sources you are currently examining, including those you cited above. </w:t>
      </w:r>
      <w:r w:rsidRPr="669A6B14">
        <w:rPr>
          <w:rFonts w:ascii="Times New Roman" w:hAnsi="Times New Roman"/>
          <w:color w:val="000000" w:themeColor="text1"/>
          <w:sz w:val="24"/>
          <w:szCs w:val="24"/>
        </w:rPr>
        <w:t>Two</w:t>
      </w:r>
      <w:r w:rsidR="00542E3D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 must be sources that in some way support your stance, and </w:t>
      </w:r>
      <w:r w:rsidRPr="669A6B14">
        <w:rPr>
          <w:rFonts w:ascii="Times New Roman" w:hAnsi="Times New Roman"/>
          <w:color w:val="000000" w:themeColor="text1"/>
          <w:sz w:val="24"/>
          <w:szCs w:val="24"/>
        </w:rPr>
        <w:t>two</w:t>
      </w:r>
      <w:r w:rsidR="00542E3D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 must be sources that in some way oppose your stance. You must construct this list in full APA format and with each source employing full and correct APA standards.</w:t>
      </w:r>
      <w:r w:rsidR="2F16F3D9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 For proper individual APA source referencing and references page formatting, please see the APA section in </w:t>
      </w:r>
      <w:r w:rsidR="36A68ECD" w:rsidRPr="669A6B14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2F16F3D9" w:rsidRPr="669A6B14">
        <w:rPr>
          <w:rFonts w:ascii="Times New Roman" w:hAnsi="Times New Roman"/>
          <w:color w:val="000000" w:themeColor="text1"/>
          <w:sz w:val="24"/>
          <w:szCs w:val="24"/>
        </w:rPr>
        <w:t>Chamberlain Writing Center.</w:t>
      </w:r>
    </w:p>
    <w:p w14:paraId="728D2B8A" w14:textId="77777777" w:rsidR="00542E3D" w:rsidRPr="00305F11" w:rsidRDefault="00542E3D" w:rsidP="00542E3D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2CCC4F49" w14:textId="77777777" w:rsidR="00542E3D" w:rsidRPr="00305F11" w:rsidRDefault="00542E3D" w:rsidP="00542E3D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115E676F" w14:textId="77777777" w:rsidR="00542E3D" w:rsidRPr="00305F11" w:rsidRDefault="00542E3D">
      <w:pPr>
        <w:rPr>
          <w:color w:val="000000" w:themeColor="text1"/>
        </w:rPr>
      </w:pPr>
    </w:p>
    <w:sectPr w:rsidR="00542E3D" w:rsidRPr="00305F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CC1CE" w14:textId="77777777" w:rsidR="00C013A8" w:rsidRDefault="00C013A8" w:rsidP="00542E3D">
      <w:pPr>
        <w:spacing w:after="0" w:line="240" w:lineRule="auto"/>
      </w:pPr>
      <w:r>
        <w:separator/>
      </w:r>
    </w:p>
  </w:endnote>
  <w:endnote w:type="continuationSeparator" w:id="0">
    <w:p w14:paraId="0E733005" w14:textId="77777777" w:rsidR="00C013A8" w:rsidRDefault="00C013A8" w:rsidP="00542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DE0DA" w14:textId="77777777" w:rsidR="00542E3D" w:rsidRDefault="00542E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6B327" w14:textId="77777777" w:rsidR="00542E3D" w:rsidRDefault="00542E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70824" w14:textId="77777777" w:rsidR="00542E3D" w:rsidRDefault="00542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A580A" w14:textId="77777777" w:rsidR="00C013A8" w:rsidRDefault="00C013A8" w:rsidP="00542E3D">
      <w:pPr>
        <w:spacing w:after="0" w:line="240" w:lineRule="auto"/>
      </w:pPr>
      <w:r>
        <w:separator/>
      </w:r>
    </w:p>
  </w:footnote>
  <w:footnote w:type="continuationSeparator" w:id="0">
    <w:p w14:paraId="20CADAE2" w14:textId="77777777" w:rsidR="00C013A8" w:rsidRDefault="00C013A8" w:rsidP="00542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155B5" w14:textId="77777777" w:rsidR="00542E3D" w:rsidRDefault="00542E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5DB65" w14:textId="4CC186B8" w:rsidR="00542E3D" w:rsidRDefault="00FD21C2">
    <w:pPr>
      <w:pStyle w:val="Header"/>
    </w:pPr>
    <w:r>
      <w:t xml:space="preserve">                                                                                    </w:t>
    </w:r>
    <w:r w:rsidR="00542E3D">
      <w:t xml:space="preserve">                                                                                                 </w:t>
    </w:r>
    <w:r w:rsidR="00542E3D">
      <w:fldChar w:fldCharType="begin"/>
    </w:r>
    <w:r w:rsidR="00542E3D">
      <w:instrText xml:space="preserve"> PAGE   \* MERGEFORMAT </w:instrText>
    </w:r>
    <w:r w:rsidR="00542E3D">
      <w:fldChar w:fldCharType="separate"/>
    </w:r>
    <w:r w:rsidR="00542E3D">
      <w:rPr>
        <w:noProof/>
      </w:rPr>
      <w:t>1</w:t>
    </w:r>
    <w:r w:rsidR="00542E3D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826BE" w14:textId="77777777" w:rsidR="00542E3D" w:rsidRDefault="00542E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7C0MDI0tjAxMDVW0lEKTi0uzszPAykwqwUALPMrkSwAAAA="/>
  </w:docVars>
  <w:rsids>
    <w:rsidRoot w:val="00542E3D"/>
    <w:rsid w:val="000C026D"/>
    <w:rsid w:val="00153826"/>
    <w:rsid w:val="001A5A59"/>
    <w:rsid w:val="001F1E6A"/>
    <w:rsid w:val="00305F11"/>
    <w:rsid w:val="003A6D33"/>
    <w:rsid w:val="004F6691"/>
    <w:rsid w:val="005203EB"/>
    <w:rsid w:val="00542E3D"/>
    <w:rsid w:val="005E01FC"/>
    <w:rsid w:val="006F6ED6"/>
    <w:rsid w:val="007A319B"/>
    <w:rsid w:val="00875894"/>
    <w:rsid w:val="008A4267"/>
    <w:rsid w:val="00A64055"/>
    <w:rsid w:val="00A930E3"/>
    <w:rsid w:val="00AB6769"/>
    <w:rsid w:val="00AE316D"/>
    <w:rsid w:val="00C013A8"/>
    <w:rsid w:val="00DB5405"/>
    <w:rsid w:val="00FD21C2"/>
    <w:rsid w:val="16E04A0A"/>
    <w:rsid w:val="2C64873C"/>
    <w:rsid w:val="2F16F3D9"/>
    <w:rsid w:val="36A68ECD"/>
    <w:rsid w:val="3D9BBBA5"/>
    <w:rsid w:val="41AA7EF5"/>
    <w:rsid w:val="5D7E5A5E"/>
    <w:rsid w:val="669A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2E37"/>
  <w15:chartTrackingRefBased/>
  <w15:docId w15:val="{7ACCDDC7-7037-4C8D-B71B-AB210EBFF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E3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2E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paragraph">
    <w:name w:val="paragraph"/>
    <w:basedOn w:val="Normal"/>
    <w:uiPriority w:val="99"/>
    <w:rsid w:val="00542E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542E3D"/>
  </w:style>
  <w:style w:type="character" w:customStyle="1" w:styleId="eop">
    <w:name w:val="eop"/>
    <w:basedOn w:val="DefaultParagraphFont"/>
    <w:rsid w:val="00542E3D"/>
  </w:style>
  <w:style w:type="character" w:customStyle="1" w:styleId="spellingerror">
    <w:name w:val="spellingerror"/>
    <w:basedOn w:val="DefaultParagraphFont"/>
    <w:rsid w:val="00542E3D"/>
  </w:style>
  <w:style w:type="character" w:styleId="Strong">
    <w:name w:val="Strong"/>
    <w:basedOn w:val="DefaultParagraphFont"/>
    <w:uiPriority w:val="22"/>
    <w:qFormat/>
    <w:rsid w:val="00542E3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4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E3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4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E3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48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1A127CF3DF64C8E37335218FD4695" ma:contentTypeVersion="4" ma:contentTypeDescription="Create a new document." ma:contentTypeScope="" ma:versionID="2a51e0696a0a670b87c5e6b261813b7d">
  <xsd:schema xmlns:xsd="http://www.w3.org/2001/XMLSchema" xmlns:xs="http://www.w3.org/2001/XMLSchema" xmlns:p="http://schemas.microsoft.com/office/2006/metadata/properties" xmlns:ns2="dea3ab1d-9a6c-4d4a-a06b-a1f806b69e7d" targetNamespace="http://schemas.microsoft.com/office/2006/metadata/properties" ma:root="true" ma:fieldsID="5968d8324a986c8f0c9c281232249bbf" ns2:_="">
    <xsd:import namespace="dea3ab1d-9a6c-4d4a-a06b-a1f806b69e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3ab1d-9a6c-4d4a-a06b-a1f806b69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084220-8E26-44E9-80BA-018D1A1E93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3ab1d-9a6c-4d4a-a06b-a1f806b69e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CFAB5A-2B81-4032-91B6-1707AA0A48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AA40A6-12DA-4092-B2A4-FCF82AF88C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6</Words>
  <Characters>1633</Characters>
  <Application>Microsoft Office Word</Application>
  <DocSecurity>0</DocSecurity>
  <Lines>13</Lines>
  <Paragraphs>3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y Schultz</dc:creator>
  <cp:keywords/>
  <dc:description/>
  <cp:lastModifiedBy>Miller, Carolyn</cp:lastModifiedBy>
  <cp:revision>2</cp:revision>
  <dcterms:created xsi:type="dcterms:W3CDTF">2021-09-21T21:25:00Z</dcterms:created>
  <dcterms:modified xsi:type="dcterms:W3CDTF">2021-09-21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1A127CF3DF64C8E37335218FD4695</vt:lpwstr>
  </property>
</Properties>
</file>